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67859" w14:textId="606CB381" w:rsidR="00310126" w:rsidRDefault="00F97D25" w:rsidP="00F97D25">
      <w:pPr>
        <w:jc w:val="center"/>
      </w:pPr>
      <w:r>
        <w:rPr>
          <w:noProof/>
        </w:rPr>
        <w:drawing>
          <wp:inline distT="0" distB="0" distL="0" distR="0" wp14:anchorId="525F7706" wp14:editId="2364786D">
            <wp:extent cx="3213735" cy="1807726"/>
            <wp:effectExtent l="0" t="0" r="0" b="0"/>
            <wp:docPr id="1" name="Picture 1" descr="A picture containing text, tree, outdoo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, outdoor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343" cy="18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F47C3" w14:textId="3C51E484" w:rsidR="00F97D25" w:rsidRDefault="00F97D25" w:rsidP="003857E7">
      <w:pPr>
        <w:spacing w:after="0"/>
        <w:jc w:val="center"/>
      </w:pPr>
      <w:r>
        <w:rPr>
          <w:b/>
          <w:bCs/>
          <w:i/>
          <w:iCs/>
        </w:rPr>
        <w:t>“God in 3-D”</w:t>
      </w:r>
    </w:p>
    <w:p w14:paraId="2CB8738C" w14:textId="2BD6C9FB" w:rsidR="00F97D25" w:rsidRDefault="00F97D25" w:rsidP="003857E7">
      <w:pPr>
        <w:spacing w:after="0"/>
        <w:jc w:val="center"/>
      </w:pPr>
      <w:r>
        <w:t>STUDY GUIDE</w:t>
      </w:r>
    </w:p>
    <w:p w14:paraId="6A0F7A5F" w14:textId="6ED686B2" w:rsidR="003857E7" w:rsidRDefault="003857E7" w:rsidP="008C0E70">
      <w:pPr>
        <w:spacing w:after="0"/>
      </w:pPr>
    </w:p>
    <w:p w14:paraId="1DCAB92B" w14:textId="07B825BD" w:rsidR="00F97D25" w:rsidRPr="00226C4B" w:rsidRDefault="008C0E70" w:rsidP="008C0E70">
      <w:pPr>
        <w:pStyle w:val="ListParagraph"/>
        <w:numPr>
          <w:ilvl w:val="0"/>
          <w:numId w:val="1"/>
        </w:numPr>
        <w:spacing w:after="0"/>
        <w:rPr>
          <w:b/>
          <w:bCs/>
          <w:i/>
          <w:iCs/>
        </w:rPr>
      </w:pPr>
      <w:r>
        <w:t xml:space="preserve">Is there anything you were forced to do that you later </w:t>
      </w:r>
      <w:r w:rsidR="00E7159B">
        <w:t xml:space="preserve">appreciated and </w:t>
      </w:r>
      <w:r>
        <w:t xml:space="preserve">chose to do on your own? </w:t>
      </w:r>
    </w:p>
    <w:p w14:paraId="4C0C6A1A" w14:textId="1A95B37D" w:rsidR="00226C4B" w:rsidRDefault="00226C4B" w:rsidP="00226C4B">
      <w:pPr>
        <w:spacing w:after="0"/>
        <w:rPr>
          <w:b/>
          <w:bCs/>
          <w:i/>
          <w:iCs/>
        </w:rPr>
      </w:pPr>
    </w:p>
    <w:p w14:paraId="7C1385D8" w14:textId="14029B98" w:rsidR="00E7159B" w:rsidRDefault="00E7159B" w:rsidP="00226C4B">
      <w:pPr>
        <w:spacing w:after="0"/>
        <w:rPr>
          <w:b/>
          <w:bCs/>
          <w:i/>
          <w:iCs/>
        </w:rPr>
      </w:pPr>
    </w:p>
    <w:p w14:paraId="4317CDE4" w14:textId="77777777" w:rsidR="00E7159B" w:rsidRDefault="00E7159B" w:rsidP="00226C4B">
      <w:pPr>
        <w:spacing w:after="0"/>
        <w:rPr>
          <w:b/>
          <w:bCs/>
          <w:i/>
          <w:iCs/>
        </w:rPr>
      </w:pPr>
    </w:p>
    <w:p w14:paraId="0ABFC069" w14:textId="77777777" w:rsidR="00226C4B" w:rsidRPr="00226C4B" w:rsidRDefault="00226C4B" w:rsidP="00226C4B">
      <w:pPr>
        <w:spacing w:after="0"/>
        <w:rPr>
          <w:b/>
          <w:bCs/>
          <w:i/>
          <w:iCs/>
        </w:rPr>
      </w:pPr>
    </w:p>
    <w:p w14:paraId="5D316E8A" w14:textId="79452F64" w:rsidR="008C0E70" w:rsidRPr="00226C4B" w:rsidRDefault="008C0E70" w:rsidP="008C0E70">
      <w:pPr>
        <w:pStyle w:val="ListParagraph"/>
        <w:numPr>
          <w:ilvl w:val="0"/>
          <w:numId w:val="1"/>
        </w:numPr>
        <w:spacing w:after="0"/>
        <w:rPr>
          <w:i/>
          <w:iCs/>
        </w:rPr>
      </w:pPr>
      <w:r w:rsidRPr="008C0E70">
        <w:t>Has you</w:t>
      </w:r>
      <w:r>
        <w:t>r</w:t>
      </w:r>
      <w:r w:rsidR="00263405">
        <w:t xml:space="preserve"> image of God changed over your life? How? To what do you attribute the change?</w:t>
      </w:r>
    </w:p>
    <w:p w14:paraId="6E3818D2" w14:textId="3E8C7796" w:rsidR="00226C4B" w:rsidRDefault="00226C4B" w:rsidP="00226C4B">
      <w:pPr>
        <w:spacing w:after="0"/>
        <w:rPr>
          <w:i/>
          <w:iCs/>
        </w:rPr>
      </w:pPr>
    </w:p>
    <w:p w14:paraId="2DD48A9D" w14:textId="4DD669B3" w:rsidR="00E7159B" w:rsidRDefault="00E7159B" w:rsidP="00226C4B">
      <w:pPr>
        <w:spacing w:after="0"/>
        <w:rPr>
          <w:i/>
          <w:iCs/>
        </w:rPr>
      </w:pPr>
    </w:p>
    <w:p w14:paraId="35A1C880" w14:textId="77777777" w:rsidR="00E7159B" w:rsidRDefault="00E7159B" w:rsidP="00226C4B">
      <w:pPr>
        <w:spacing w:after="0"/>
        <w:rPr>
          <w:i/>
          <w:iCs/>
        </w:rPr>
      </w:pPr>
    </w:p>
    <w:p w14:paraId="549AC28D" w14:textId="77777777" w:rsidR="00226C4B" w:rsidRPr="00226C4B" w:rsidRDefault="00226C4B" w:rsidP="00226C4B">
      <w:pPr>
        <w:spacing w:after="0"/>
        <w:rPr>
          <w:i/>
          <w:iCs/>
        </w:rPr>
      </w:pPr>
    </w:p>
    <w:p w14:paraId="3880EE91" w14:textId="26BC6B05" w:rsidR="00263405" w:rsidRPr="00226C4B" w:rsidRDefault="00263405" w:rsidP="008C0E70">
      <w:pPr>
        <w:pStyle w:val="ListParagraph"/>
        <w:numPr>
          <w:ilvl w:val="0"/>
          <w:numId w:val="1"/>
        </w:numPr>
        <w:spacing w:after="0"/>
        <w:rPr>
          <w:b/>
          <w:bCs/>
          <w:i/>
          <w:iCs/>
        </w:rPr>
      </w:pPr>
      <w:r w:rsidRPr="00226C4B">
        <w:rPr>
          <w:b/>
          <w:bCs/>
        </w:rPr>
        <w:t xml:space="preserve">Read </w:t>
      </w:r>
      <w:r w:rsidR="00226C4B">
        <w:rPr>
          <w:b/>
          <w:bCs/>
        </w:rPr>
        <w:t xml:space="preserve">John 14:6-11. </w:t>
      </w:r>
      <w:r w:rsidR="00226C4B">
        <w:t>Why do you think it was difficult for Phillip and others to understand that knowing Jesus could help them understand God? Is it easier for us? If so, why</w:t>
      </w:r>
      <w:proofErr w:type="gramStart"/>
      <w:r w:rsidR="00226C4B">
        <w:t xml:space="preserve">?  </w:t>
      </w:r>
      <w:proofErr w:type="gramEnd"/>
    </w:p>
    <w:p w14:paraId="1C07EBAC" w14:textId="77777777" w:rsidR="008C0E70" w:rsidRPr="008C0E70" w:rsidRDefault="008C0E70" w:rsidP="008C0E70">
      <w:pPr>
        <w:pStyle w:val="ListParagraph"/>
        <w:spacing w:after="0"/>
        <w:rPr>
          <w:b/>
          <w:bCs/>
          <w:i/>
          <w:iCs/>
        </w:rPr>
      </w:pPr>
    </w:p>
    <w:sectPr w:rsidR="008C0E70" w:rsidRPr="008C0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C173CE"/>
    <w:multiLevelType w:val="hybridMultilevel"/>
    <w:tmpl w:val="E8AA8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TEwNDAzMzI1NLdQ0lEKTi0uzszPAykwqgUAmAhWGiwAAAA="/>
  </w:docVars>
  <w:rsids>
    <w:rsidRoot w:val="00F97D25"/>
    <w:rsid w:val="00226C4B"/>
    <w:rsid w:val="00263405"/>
    <w:rsid w:val="00310126"/>
    <w:rsid w:val="003857E7"/>
    <w:rsid w:val="008C0E70"/>
    <w:rsid w:val="00E7159B"/>
    <w:rsid w:val="00EC6D0C"/>
    <w:rsid w:val="00F9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037EF"/>
  <w15:chartTrackingRefBased/>
  <w15:docId w15:val="{EFD0536B-E72D-46B5-B31D-ADC14F506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11-19T00:06:00Z</dcterms:created>
  <dcterms:modified xsi:type="dcterms:W3CDTF">2021-11-20T22:33:00Z</dcterms:modified>
</cp:coreProperties>
</file>